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C2B908" w14:textId="77777777" w:rsidR="00D122F0" w:rsidRPr="001F6793" w:rsidRDefault="001F6793" w:rsidP="001F6793">
      <w:pPr>
        <w:jc w:val="center"/>
        <w:rPr>
          <w:b/>
          <w:sz w:val="28"/>
        </w:rPr>
      </w:pPr>
      <w:r w:rsidRPr="001F6793">
        <w:rPr>
          <w:b/>
          <w:sz w:val="28"/>
        </w:rPr>
        <w:t xml:space="preserve">Navodila za </w:t>
      </w:r>
      <w:r w:rsidR="0034747E">
        <w:rPr>
          <w:b/>
          <w:sz w:val="28"/>
        </w:rPr>
        <w:t>3</w:t>
      </w:r>
      <w:r w:rsidRPr="001F6793">
        <w:rPr>
          <w:b/>
          <w:sz w:val="28"/>
        </w:rPr>
        <w:t xml:space="preserve">. </w:t>
      </w:r>
      <w:r w:rsidR="00F0366F">
        <w:rPr>
          <w:b/>
          <w:sz w:val="28"/>
        </w:rPr>
        <w:t>domačo</w:t>
      </w:r>
      <w:r w:rsidR="00F0366F" w:rsidRPr="001F6793">
        <w:rPr>
          <w:b/>
          <w:sz w:val="28"/>
        </w:rPr>
        <w:t xml:space="preserve"> </w:t>
      </w:r>
      <w:r w:rsidRPr="001F6793">
        <w:rPr>
          <w:b/>
          <w:sz w:val="28"/>
        </w:rPr>
        <w:t>nalogo</w:t>
      </w:r>
    </w:p>
    <w:p w14:paraId="33415B86" w14:textId="77777777" w:rsidR="00BA1700" w:rsidRDefault="00BA1700"/>
    <w:p w14:paraId="6D60E1A5" w14:textId="77777777" w:rsidR="001852AB" w:rsidRDefault="001852AB" w:rsidP="0036601D">
      <w:pPr>
        <w:pStyle w:val="ListParagraph"/>
        <w:numPr>
          <w:ilvl w:val="0"/>
          <w:numId w:val="1"/>
        </w:numPr>
        <w:ind w:left="426" w:hanging="426"/>
      </w:pPr>
      <w:r>
        <w:t>Predstavit</w:t>
      </w:r>
      <w:r w:rsidR="00DC4DA0">
        <w:t>e</w:t>
      </w:r>
      <w:r>
        <w:t xml:space="preserve"> in na </w:t>
      </w:r>
      <w:r w:rsidR="00DC4DA0">
        <w:t xml:space="preserve">kratko </w:t>
      </w:r>
      <w:r>
        <w:t>opi</w:t>
      </w:r>
      <w:r w:rsidR="00DC4DA0">
        <w:t>šite</w:t>
      </w:r>
      <w:r>
        <w:t xml:space="preserve"> korelacijsko matriko spremenljivk</w:t>
      </w:r>
      <w:r w:rsidR="00DC4DA0">
        <w:t>.</w:t>
      </w:r>
    </w:p>
    <w:p w14:paraId="38BD5919" w14:textId="77777777" w:rsidR="001852AB" w:rsidRDefault="001852AB" w:rsidP="0036601D">
      <w:pPr>
        <w:pStyle w:val="ListParagraph"/>
        <w:numPr>
          <w:ilvl w:val="0"/>
          <w:numId w:val="1"/>
        </w:numPr>
        <w:ind w:left="426" w:hanging="426"/>
      </w:pPr>
      <w:r>
        <w:t>Izve</w:t>
      </w:r>
      <w:r w:rsidR="00DC4DA0">
        <w:t xml:space="preserve">dite </w:t>
      </w:r>
      <w:r>
        <w:t>metodo glavnih komponent</w:t>
      </w:r>
      <w:r w:rsidR="00AE5B53">
        <w:t xml:space="preserve"> (MGK)</w:t>
      </w:r>
      <w:r>
        <w:t>:</w:t>
      </w:r>
    </w:p>
    <w:p w14:paraId="530FEC1F" w14:textId="77777777" w:rsidR="001852AB" w:rsidRDefault="001852AB" w:rsidP="0036601D">
      <w:pPr>
        <w:pStyle w:val="ListParagraph"/>
        <w:numPr>
          <w:ilvl w:val="1"/>
          <w:numId w:val="1"/>
        </w:numPr>
        <w:tabs>
          <w:tab w:val="left" w:pos="851"/>
        </w:tabs>
        <w:ind w:left="851" w:hanging="425"/>
      </w:pPr>
      <w:r>
        <w:t>Ugotovit</w:t>
      </w:r>
      <w:r w:rsidR="00DC4DA0">
        <w:t>e</w:t>
      </w:r>
      <w:r>
        <w:t xml:space="preserve">, ali so podatki primerni za </w:t>
      </w:r>
      <w:r w:rsidR="00AE5B53">
        <w:t>MGK</w:t>
      </w:r>
      <w:r w:rsidR="00DC4DA0">
        <w:t>.</w:t>
      </w:r>
    </w:p>
    <w:p w14:paraId="24E24B83" w14:textId="77777777" w:rsidR="001852AB" w:rsidRDefault="00DC4DA0" w:rsidP="0036601D">
      <w:pPr>
        <w:pStyle w:val="ListParagraph"/>
        <w:numPr>
          <w:ilvl w:val="1"/>
          <w:numId w:val="1"/>
        </w:numPr>
        <w:tabs>
          <w:tab w:val="left" w:pos="851"/>
        </w:tabs>
        <w:ind w:left="851" w:hanging="425"/>
      </w:pPr>
      <w:r>
        <w:t xml:space="preserve">Določite in </w:t>
      </w:r>
      <w:r w:rsidR="001852AB">
        <w:t>utemeljit</w:t>
      </w:r>
      <w:r>
        <w:t>e</w:t>
      </w:r>
      <w:r w:rsidR="001852AB">
        <w:t xml:space="preserve"> </w:t>
      </w:r>
      <w:r>
        <w:t xml:space="preserve">izbrano </w:t>
      </w:r>
      <w:r w:rsidR="001852AB">
        <w:t>števil</w:t>
      </w:r>
      <w:r>
        <w:t>o</w:t>
      </w:r>
      <w:r w:rsidR="001852AB">
        <w:t xml:space="preserve"> glavnih komponent</w:t>
      </w:r>
      <w:r>
        <w:t>.</w:t>
      </w:r>
    </w:p>
    <w:p w14:paraId="1877A9CC" w14:textId="77777777" w:rsidR="001852AB" w:rsidRDefault="001852AB" w:rsidP="0036601D">
      <w:pPr>
        <w:pStyle w:val="ListParagraph"/>
        <w:numPr>
          <w:ilvl w:val="1"/>
          <w:numId w:val="1"/>
        </w:numPr>
        <w:tabs>
          <w:tab w:val="left" w:pos="851"/>
        </w:tabs>
        <w:ind w:left="851" w:hanging="425"/>
      </w:pPr>
      <w:r>
        <w:t>Ugotovit</w:t>
      </w:r>
      <w:r w:rsidR="00DC4DA0">
        <w:t>e</w:t>
      </w:r>
      <w:r>
        <w:t>, koliko celotne variabilnosti pojasnite s posamezno komponento in</w:t>
      </w:r>
      <w:r w:rsidR="00DC4DA0">
        <w:t xml:space="preserve"> koliko z</w:t>
      </w:r>
      <w:r>
        <w:t xml:space="preserve"> vsemi izbranimi </w:t>
      </w:r>
      <w:r w:rsidR="00DC4DA0">
        <w:t xml:space="preserve">komponentami. Ugotovite tudi, </w:t>
      </w:r>
      <w:r>
        <w:t>koliko variabilnosti posamezne spremenljivke pojasnite z izbranim številom glavnih komponent. Izpostavite, če je kakšna spremenljivka še posebej slabo pojasnjena z izbranim številom komponent</w:t>
      </w:r>
    </w:p>
    <w:p w14:paraId="41B9BC58" w14:textId="77777777" w:rsidR="001852AB" w:rsidRDefault="001852AB" w:rsidP="0036601D">
      <w:pPr>
        <w:pStyle w:val="ListParagraph"/>
        <w:numPr>
          <w:ilvl w:val="1"/>
          <w:numId w:val="1"/>
        </w:numPr>
        <w:tabs>
          <w:tab w:val="left" w:pos="851"/>
        </w:tabs>
        <w:ind w:left="851" w:hanging="425"/>
      </w:pPr>
      <w:r>
        <w:t>Poskusite poimenovati izbrane glavne komponente</w:t>
      </w:r>
      <w:r w:rsidR="00DC4DA0">
        <w:t>.</w:t>
      </w:r>
    </w:p>
    <w:p w14:paraId="0D7B4F84" w14:textId="77777777" w:rsidR="00AE5B53" w:rsidRDefault="00AE5B53" w:rsidP="0036601D">
      <w:pPr>
        <w:pStyle w:val="ListParagraph"/>
        <w:numPr>
          <w:ilvl w:val="1"/>
          <w:numId w:val="1"/>
        </w:numPr>
        <w:tabs>
          <w:tab w:val="left" w:pos="851"/>
        </w:tabs>
        <w:ind w:left="851" w:hanging="425"/>
      </w:pPr>
      <w:r>
        <w:t>Shranite izbrano število glavnih komponent</w:t>
      </w:r>
      <w:r w:rsidR="00DC4DA0">
        <w:t>.</w:t>
      </w:r>
    </w:p>
    <w:p w14:paraId="4EA642BC" w14:textId="77777777" w:rsidR="004F0967" w:rsidRDefault="004F0967" w:rsidP="004F0967">
      <w:pPr>
        <w:pStyle w:val="ListParagraph"/>
        <w:numPr>
          <w:ilvl w:val="0"/>
          <w:numId w:val="1"/>
        </w:numPr>
        <w:ind w:left="426" w:hanging="426"/>
      </w:pPr>
      <w:r>
        <w:t>Izve</w:t>
      </w:r>
      <w:r w:rsidR="00DC4DA0">
        <w:t>dite</w:t>
      </w:r>
      <w:r>
        <w:t xml:space="preserve"> faktorsko analizo (FA) ter interpretira</w:t>
      </w:r>
      <w:r w:rsidR="00DC4DA0">
        <w:t>jte</w:t>
      </w:r>
      <w:r>
        <w:t xml:space="preserve"> rezultate:</w:t>
      </w:r>
    </w:p>
    <w:p w14:paraId="5B5B0096" w14:textId="77777777" w:rsidR="004F0967" w:rsidRDefault="004F0967" w:rsidP="004F0967">
      <w:pPr>
        <w:pStyle w:val="ListParagraph"/>
        <w:numPr>
          <w:ilvl w:val="1"/>
          <w:numId w:val="1"/>
        </w:numPr>
        <w:tabs>
          <w:tab w:val="left" w:pos="851"/>
        </w:tabs>
        <w:ind w:left="851" w:hanging="425"/>
      </w:pPr>
      <w:r>
        <w:t>Ugotovit</w:t>
      </w:r>
      <w:r w:rsidR="00DC4DA0">
        <w:t>e</w:t>
      </w:r>
      <w:r>
        <w:t>, ali so podatki primerni za FA (lahko tudi po izvedeni analizi)</w:t>
      </w:r>
      <w:r w:rsidR="00DC4DA0">
        <w:t>.</w:t>
      </w:r>
      <w:r>
        <w:t xml:space="preserve"> </w:t>
      </w:r>
    </w:p>
    <w:p w14:paraId="4D324F9C" w14:textId="77777777" w:rsidR="004F0967" w:rsidRDefault="00DC4DA0" w:rsidP="004F0967">
      <w:pPr>
        <w:pStyle w:val="ListParagraph"/>
        <w:numPr>
          <w:ilvl w:val="1"/>
          <w:numId w:val="1"/>
        </w:numPr>
        <w:tabs>
          <w:tab w:val="left" w:pos="851"/>
        </w:tabs>
        <w:ind w:left="851" w:hanging="425"/>
      </w:pPr>
      <w:r>
        <w:t xml:space="preserve">Določite in utemeljite izbrano število </w:t>
      </w:r>
      <w:r w:rsidR="00F804CC">
        <w:t>faktorjev</w:t>
      </w:r>
      <w:r>
        <w:t>.</w:t>
      </w:r>
    </w:p>
    <w:p w14:paraId="1E24FAB3" w14:textId="77777777" w:rsidR="004F0967" w:rsidRDefault="004F0967" w:rsidP="004F0967">
      <w:pPr>
        <w:pStyle w:val="ListParagraph"/>
        <w:numPr>
          <w:ilvl w:val="1"/>
          <w:numId w:val="1"/>
        </w:numPr>
        <w:tabs>
          <w:tab w:val="left" w:pos="851"/>
        </w:tabs>
        <w:ind w:left="851" w:hanging="425"/>
      </w:pPr>
      <w:r>
        <w:t>Ugotovit</w:t>
      </w:r>
      <w:r w:rsidR="00DC4DA0">
        <w:t>e</w:t>
      </w:r>
      <w:r>
        <w:t>, koliko celotne variabilnosti pojasnite z vsemi izbranimi faktorji ter koliko variabilnosti posamezne spremenljivke pojasnite z izbranim številom faktorjev. Izpostavite, če je kakšna spremenljivka še posebej slabo pojasnjena z izbranim številom faktorjev.</w:t>
      </w:r>
    </w:p>
    <w:p w14:paraId="0BB27581" w14:textId="77777777" w:rsidR="004F0967" w:rsidRDefault="004F0967" w:rsidP="004F0967">
      <w:pPr>
        <w:pStyle w:val="ListParagraph"/>
        <w:numPr>
          <w:ilvl w:val="1"/>
          <w:numId w:val="1"/>
        </w:numPr>
        <w:tabs>
          <w:tab w:val="left" w:pos="851"/>
        </w:tabs>
        <w:ind w:left="851" w:hanging="425"/>
      </w:pPr>
      <w:r>
        <w:t>Izberite primerno rotacijo (preverite tudi, ali je bolje primerna poševna ali pravokotna rotacija)</w:t>
      </w:r>
      <w:r w:rsidR="00DC4DA0">
        <w:t>.</w:t>
      </w:r>
    </w:p>
    <w:p w14:paraId="58528C7C" w14:textId="77777777" w:rsidR="004F0967" w:rsidRDefault="004F0967" w:rsidP="004F0967">
      <w:pPr>
        <w:pStyle w:val="ListParagraph"/>
        <w:numPr>
          <w:ilvl w:val="1"/>
          <w:numId w:val="1"/>
        </w:numPr>
        <w:tabs>
          <w:tab w:val="left" w:pos="851"/>
        </w:tabs>
        <w:ind w:left="851" w:hanging="425"/>
      </w:pPr>
      <w:r>
        <w:t>Določite pomen faktorjev</w:t>
      </w:r>
      <w:r w:rsidR="00DC4DA0">
        <w:t>.</w:t>
      </w:r>
    </w:p>
    <w:p w14:paraId="71E45AD8" w14:textId="77777777" w:rsidR="004F0967" w:rsidRDefault="004F0967" w:rsidP="004F0967">
      <w:pPr>
        <w:pStyle w:val="ListParagraph"/>
        <w:numPr>
          <w:ilvl w:val="1"/>
          <w:numId w:val="1"/>
        </w:numPr>
        <w:tabs>
          <w:tab w:val="left" w:pos="851"/>
        </w:tabs>
        <w:ind w:left="851" w:hanging="425"/>
      </w:pPr>
      <w:r>
        <w:t>Shranite faktorske vrednosti</w:t>
      </w:r>
      <w:r w:rsidR="00DC4DA0">
        <w:t>.</w:t>
      </w:r>
    </w:p>
    <w:p w14:paraId="607DFC97" w14:textId="77777777" w:rsidR="008440A4" w:rsidRDefault="004F0967" w:rsidP="004F0967">
      <w:pPr>
        <w:pStyle w:val="ListParagraph"/>
        <w:numPr>
          <w:ilvl w:val="0"/>
          <w:numId w:val="1"/>
        </w:numPr>
        <w:ind w:left="426" w:hanging="426"/>
      </w:pPr>
      <w:r>
        <w:t xml:space="preserve">Analizirajte korelacije med </w:t>
      </w:r>
      <w:proofErr w:type="spellStart"/>
      <w:r w:rsidR="00DC4DA0">
        <w:t>Likartovimi</w:t>
      </w:r>
      <w:proofErr w:type="spellEnd"/>
      <w:r w:rsidR="00DC4DA0">
        <w:t xml:space="preserve"> lestvicami</w:t>
      </w:r>
      <w:r>
        <w:t>, glavnimi komponentami in faktorji</w:t>
      </w:r>
      <w:r w:rsidR="008440A4">
        <w:t xml:space="preserve">. </w:t>
      </w:r>
    </w:p>
    <w:p w14:paraId="5C500AE4" w14:textId="77777777" w:rsidR="004F0967" w:rsidRDefault="008440A4" w:rsidP="004F0967">
      <w:pPr>
        <w:pStyle w:val="ListParagraph"/>
        <w:numPr>
          <w:ilvl w:val="0"/>
          <w:numId w:val="1"/>
        </w:numPr>
        <w:ind w:left="426" w:hanging="426"/>
      </w:pPr>
      <w:r>
        <w:t>Analizirajte povezanost vseh faktorjev z dvema demografskima oz. »dodatnima«  spremenljivkama različnih merskih lestvic. Preverite tudi, ali lahko pri 5</w:t>
      </w:r>
      <w:r w:rsidR="00DC4DA0">
        <w:t> </w:t>
      </w:r>
      <w:r>
        <w:t xml:space="preserve">% tveganju trdite, da povezanost obstaja </w:t>
      </w:r>
      <w:r w:rsidR="00DC4DA0">
        <w:t xml:space="preserve">tudi </w:t>
      </w:r>
      <w:r>
        <w:t xml:space="preserve">na populaciji. </w:t>
      </w:r>
    </w:p>
    <w:p w14:paraId="05BEA519" w14:textId="77777777" w:rsidR="004F0967" w:rsidRDefault="004F0967" w:rsidP="004F0967">
      <w:pPr>
        <w:pStyle w:val="ListParagraph"/>
        <w:numPr>
          <w:ilvl w:val="0"/>
          <w:numId w:val="1"/>
        </w:numPr>
        <w:ind w:left="426" w:hanging="426"/>
      </w:pPr>
      <w:r>
        <w:t>Narišite enote v prostoru glavnih komponent, kjer označite tudi skupine iz razvrščanja v skupine</w:t>
      </w:r>
      <w:r w:rsidR="00DC4DA0">
        <w:t>.</w:t>
      </w:r>
    </w:p>
    <w:p w14:paraId="7DD06281" w14:textId="77777777" w:rsidR="004F0967" w:rsidRDefault="004F0967" w:rsidP="004F0967">
      <w:pPr>
        <w:pStyle w:val="ListParagraph"/>
        <w:numPr>
          <w:ilvl w:val="0"/>
          <w:numId w:val="1"/>
        </w:numPr>
        <w:ind w:left="426" w:hanging="426"/>
      </w:pPr>
      <w:r>
        <w:t>Narišite enote v prostoru faktorjev, kjer označite tudi skupine iz razvrščanja v skupine</w:t>
      </w:r>
      <w:r w:rsidR="00DC4DA0">
        <w:t>.</w:t>
      </w:r>
    </w:p>
    <w:p w14:paraId="3E5FF86F" w14:textId="41922F02" w:rsidR="004F0967" w:rsidRDefault="008440A4" w:rsidP="004F0967">
      <w:pPr>
        <w:pStyle w:val="ListParagraph"/>
        <w:numPr>
          <w:ilvl w:val="0"/>
          <w:numId w:val="1"/>
        </w:numPr>
        <w:ind w:left="426" w:hanging="426"/>
      </w:pPr>
      <w:r>
        <w:t xml:space="preserve">Interpretirajte enega izmed zgornjih </w:t>
      </w:r>
      <w:r w:rsidR="00DC4DA0">
        <w:t xml:space="preserve">dveh </w:t>
      </w:r>
      <w:r>
        <w:t>grafičnih prikazov.</w:t>
      </w:r>
    </w:p>
    <w:p w14:paraId="02CA80B0" w14:textId="77777777" w:rsidR="0036601D" w:rsidRDefault="00540FB9" w:rsidP="0036601D">
      <w:pPr>
        <w:pStyle w:val="ListParagraph"/>
        <w:numPr>
          <w:ilvl w:val="0"/>
          <w:numId w:val="1"/>
        </w:numPr>
        <w:ind w:left="426" w:hanging="426"/>
      </w:pPr>
      <w:r>
        <w:t>Napišite »zaključek« oz. »</w:t>
      </w:r>
      <w:r w:rsidRPr="00CD4BF3">
        <w:t>interpretacij</w:t>
      </w:r>
      <w:r>
        <w:t>o</w:t>
      </w:r>
      <w:r w:rsidRPr="00CD4BF3">
        <w:t xml:space="preserve"> rezultatov in evaluacij</w:t>
      </w:r>
      <w:r w:rsidR="00DC4DA0">
        <w:t>o</w:t>
      </w:r>
      <w:r w:rsidRPr="00CD4BF3">
        <w:t xml:space="preserve"> le</w:t>
      </w:r>
      <w:r w:rsidR="00DC4DA0">
        <w:t>-</w:t>
      </w:r>
      <w:r w:rsidRPr="00CD4BF3">
        <w:t>teh</w:t>
      </w:r>
      <w:r w:rsidR="00DC4DA0">
        <w:t>,</w:t>
      </w:r>
      <w:r w:rsidRPr="00CD4BF3">
        <w:t xml:space="preserve"> glede na postavljeni cilj</w:t>
      </w:r>
      <w:r>
        <w:t>«</w:t>
      </w:r>
      <w:r w:rsidR="00DC4DA0">
        <w:t>.</w:t>
      </w:r>
    </w:p>
    <w:p w14:paraId="2DB7828E" w14:textId="77777777" w:rsidR="0036601D" w:rsidRDefault="0036601D" w:rsidP="0036601D">
      <w:pPr>
        <w:pStyle w:val="ListParagraph"/>
        <w:ind w:left="0"/>
      </w:pPr>
    </w:p>
    <w:p w14:paraId="74185847" w14:textId="77777777" w:rsidR="001F6793" w:rsidRDefault="00BB2300" w:rsidP="0036601D">
      <w:pPr>
        <w:pStyle w:val="ListParagraph"/>
        <w:ind w:left="0"/>
      </w:pPr>
      <w:r>
        <w:t xml:space="preserve">Dodatne informacije </w:t>
      </w:r>
      <w:r w:rsidR="00423650">
        <w:t xml:space="preserve">in navodila </w:t>
      </w:r>
      <w:r>
        <w:t xml:space="preserve">boste </w:t>
      </w:r>
      <w:r w:rsidR="00423650">
        <w:t>dobili</w:t>
      </w:r>
      <w:r>
        <w:t xml:space="preserve"> na </w:t>
      </w:r>
      <w:r w:rsidR="00192199">
        <w:t>predavanih in vajah.</w:t>
      </w:r>
    </w:p>
    <w:sectPr w:rsidR="001F6793" w:rsidSect="0036601D">
      <w:pgSz w:w="11906" w:h="16838"/>
      <w:pgMar w:top="1134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9D5712"/>
    <w:multiLevelType w:val="hybridMultilevel"/>
    <w:tmpl w:val="2D1E405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jcwsrQ0MTc2MLBU0lEKTi0uzszPAykwrAUAAFGqZCwAAAA="/>
  </w:docVars>
  <w:rsids>
    <w:rsidRoot w:val="001F6793"/>
    <w:rsid w:val="00062EB6"/>
    <w:rsid w:val="000630CB"/>
    <w:rsid w:val="00182D48"/>
    <w:rsid w:val="001852AB"/>
    <w:rsid w:val="00186259"/>
    <w:rsid w:val="00192199"/>
    <w:rsid w:val="001C5677"/>
    <w:rsid w:val="001F6793"/>
    <w:rsid w:val="00274B48"/>
    <w:rsid w:val="00294C33"/>
    <w:rsid w:val="00331133"/>
    <w:rsid w:val="00343512"/>
    <w:rsid w:val="0034747E"/>
    <w:rsid w:val="0036601D"/>
    <w:rsid w:val="00423650"/>
    <w:rsid w:val="004F0967"/>
    <w:rsid w:val="00540FB9"/>
    <w:rsid w:val="00555B86"/>
    <w:rsid w:val="0058600A"/>
    <w:rsid w:val="005D0025"/>
    <w:rsid w:val="00670B7B"/>
    <w:rsid w:val="00725527"/>
    <w:rsid w:val="00725EDC"/>
    <w:rsid w:val="007B34D3"/>
    <w:rsid w:val="007E50E4"/>
    <w:rsid w:val="007E79D7"/>
    <w:rsid w:val="00813109"/>
    <w:rsid w:val="008440A4"/>
    <w:rsid w:val="00862887"/>
    <w:rsid w:val="00910F36"/>
    <w:rsid w:val="00A54843"/>
    <w:rsid w:val="00AE5B53"/>
    <w:rsid w:val="00B50355"/>
    <w:rsid w:val="00BA1700"/>
    <w:rsid w:val="00BB2300"/>
    <w:rsid w:val="00CC1240"/>
    <w:rsid w:val="00D122F0"/>
    <w:rsid w:val="00D472E4"/>
    <w:rsid w:val="00D72B9F"/>
    <w:rsid w:val="00DA29AD"/>
    <w:rsid w:val="00DC4DA0"/>
    <w:rsid w:val="00E66F74"/>
    <w:rsid w:val="00EA7479"/>
    <w:rsid w:val="00EC65D9"/>
    <w:rsid w:val="00EE7689"/>
    <w:rsid w:val="00F0366F"/>
    <w:rsid w:val="00F804CC"/>
    <w:rsid w:val="00F81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BE76C"/>
  <w15:chartTrackingRefBased/>
  <w15:docId w15:val="{6DC9D387-B522-483C-921A-05A10D015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2F0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2EB6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D472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2E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472E4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2E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472E4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2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472E4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22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V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š Žiberna</dc:creator>
  <cp:keywords/>
  <cp:lastModifiedBy>Cugmas, Marjan</cp:lastModifiedBy>
  <cp:revision>7</cp:revision>
  <cp:lastPrinted>2021-03-26T12:47:00Z</cp:lastPrinted>
  <dcterms:created xsi:type="dcterms:W3CDTF">2018-02-23T11:06:00Z</dcterms:created>
  <dcterms:modified xsi:type="dcterms:W3CDTF">2021-03-26T12:57:00Z</dcterms:modified>
</cp:coreProperties>
</file>